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0C94" w:rsidRDefault="00350C94" w:rsidP="00350C94">
      <w:pPr>
        <w:pStyle w:val="ListParagraph"/>
        <w:numPr>
          <w:ilvl w:val="0"/>
          <w:numId w:val="1"/>
        </w:numPr>
      </w:pPr>
      <w:r>
        <w:t>Write a C program that takes two integers as inputs and adds them.</w:t>
      </w:r>
    </w:p>
    <w:p w:rsidR="00350C94" w:rsidRDefault="00350C94" w:rsidP="00350C94">
      <w:pPr>
        <w:pStyle w:val="ListParagraph"/>
        <w:numPr>
          <w:ilvl w:val="0"/>
          <w:numId w:val="1"/>
        </w:numPr>
      </w:pPr>
      <w:r>
        <w:t>Write a C program that takes two integers as inputs and fids their average.</w:t>
      </w:r>
    </w:p>
    <w:p w:rsidR="00350C94" w:rsidRDefault="00350C94" w:rsidP="00350C94">
      <w:pPr>
        <w:pStyle w:val="ListParagraph"/>
        <w:numPr>
          <w:ilvl w:val="0"/>
          <w:numId w:val="1"/>
        </w:numPr>
      </w:pPr>
      <w:r>
        <w:t>Write a C program that calculates the area of a triangle taking base and height as inputs.</w:t>
      </w:r>
    </w:p>
    <w:p w:rsidR="00350C94" w:rsidRDefault="00350C94" w:rsidP="00350C94">
      <w:pPr>
        <w:pStyle w:val="ListParagraph"/>
        <w:numPr>
          <w:ilvl w:val="0"/>
          <w:numId w:val="1"/>
        </w:numPr>
      </w:pPr>
      <w:r>
        <w:t>Write a C program that calculates the area of a square taking length of side as input.</w:t>
      </w:r>
    </w:p>
    <w:p w:rsidR="00350C94" w:rsidRDefault="00350C94" w:rsidP="00350C94">
      <w:pPr>
        <w:pStyle w:val="ListParagraph"/>
        <w:numPr>
          <w:ilvl w:val="0"/>
          <w:numId w:val="1"/>
        </w:numPr>
      </w:pPr>
      <w:r>
        <w:t>Write a C program that calculates the area of a circle taking its radius as input.</w:t>
      </w:r>
    </w:p>
    <w:p w:rsidR="00350C94" w:rsidRDefault="00350C94" w:rsidP="00350C94">
      <w:pPr>
        <w:pStyle w:val="ListParagraph"/>
        <w:numPr>
          <w:ilvl w:val="0"/>
          <w:numId w:val="1"/>
        </w:numPr>
      </w:pPr>
      <w:r>
        <w:t>Write a C program that calculates the perimeter of a circle taking its radius as input.</w:t>
      </w:r>
    </w:p>
    <w:p w:rsidR="00350C94" w:rsidRDefault="00350C94" w:rsidP="00350C94">
      <w:pPr>
        <w:pStyle w:val="ListParagraph"/>
        <w:numPr>
          <w:ilvl w:val="0"/>
          <w:numId w:val="1"/>
        </w:numPr>
      </w:pPr>
      <w:r>
        <w:t>Write a C program that can calculate your semester’s GPA.</w:t>
      </w:r>
    </w:p>
    <w:p w:rsidR="00DF2162" w:rsidRDefault="00DF2162" w:rsidP="00350C94">
      <w:pPr>
        <w:pStyle w:val="ListParagraph"/>
        <w:numPr>
          <w:ilvl w:val="0"/>
          <w:numId w:val="1"/>
        </w:numPr>
      </w:pPr>
      <w:r>
        <w:t xml:space="preserve">Write a C program that converts the input value of TAKA to dollar. </w:t>
      </w:r>
      <w:bookmarkStart w:id="0" w:name="_GoBack"/>
      <w:bookmarkEnd w:id="0"/>
    </w:p>
    <w:p w:rsidR="0020735A" w:rsidRDefault="0020735A" w:rsidP="00350C94">
      <w:pPr>
        <w:pStyle w:val="ListParagraph"/>
        <w:numPr>
          <w:ilvl w:val="0"/>
          <w:numId w:val="1"/>
        </w:numPr>
      </w:pPr>
      <w:r>
        <w:t>Write a C program to convert feet to meter.</w:t>
      </w:r>
    </w:p>
    <w:p w:rsidR="0020735A" w:rsidRDefault="0020735A" w:rsidP="00350C94">
      <w:pPr>
        <w:pStyle w:val="ListParagraph"/>
        <w:numPr>
          <w:ilvl w:val="0"/>
          <w:numId w:val="1"/>
        </w:numPr>
      </w:pPr>
      <w:r>
        <w:t xml:space="preserve">Write a C program to convert degree Celsius to Fahrenheit.  </w:t>
      </w:r>
    </w:p>
    <w:p w:rsidR="00C106A4" w:rsidRDefault="00C106A4" w:rsidP="00350C94">
      <w:pPr>
        <w:pStyle w:val="ListParagraph"/>
        <w:numPr>
          <w:ilvl w:val="0"/>
          <w:numId w:val="1"/>
        </w:numPr>
      </w:pPr>
      <w:r>
        <w:t>Write a C code that swaps two input value (using temporary variable, not using temporary variables, using XOR operator).</w:t>
      </w:r>
    </w:p>
    <w:p w:rsidR="0020735A" w:rsidRDefault="0020735A" w:rsidP="0020735A">
      <w:pPr>
        <w:pStyle w:val="ListParagraph"/>
        <w:ind w:left="360"/>
      </w:pPr>
    </w:p>
    <w:p w:rsidR="00350C94" w:rsidRPr="00DF2162" w:rsidRDefault="00350C94" w:rsidP="00350C94">
      <w:pPr>
        <w:pStyle w:val="ListParagraph"/>
        <w:numPr>
          <w:ilvl w:val="0"/>
          <w:numId w:val="1"/>
        </w:numPr>
        <w:rPr>
          <w:color w:val="7030A0"/>
        </w:rPr>
      </w:pPr>
      <w:r w:rsidRPr="00DF2162">
        <w:rPr>
          <w:color w:val="7030A0"/>
        </w:rPr>
        <w:t>Write a C program to find out the square root of in input number.</w:t>
      </w:r>
    </w:p>
    <w:p w:rsidR="00D946B9" w:rsidRPr="00DF2162" w:rsidRDefault="00350C94" w:rsidP="00350C94">
      <w:pPr>
        <w:pStyle w:val="ListParagraph"/>
        <w:numPr>
          <w:ilvl w:val="0"/>
          <w:numId w:val="1"/>
        </w:numPr>
        <w:rPr>
          <w:color w:val="7030A0"/>
        </w:rPr>
      </w:pPr>
      <w:r w:rsidRPr="00DF2162">
        <w:rPr>
          <w:color w:val="7030A0"/>
        </w:rPr>
        <w:t>Write a C program to find out how many digits a number has.</w:t>
      </w:r>
    </w:p>
    <w:p w:rsidR="00350C94" w:rsidRPr="00DF2162" w:rsidRDefault="00D946B9" w:rsidP="00350C94">
      <w:pPr>
        <w:pStyle w:val="ListParagraph"/>
        <w:numPr>
          <w:ilvl w:val="0"/>
          <w:numId w:val="1"/>
        </w:numPr>
        <w:rPr>
          <w:color w:val="7030A0"/>
        </w:rPr>
      </w:pPr>
      <w:r w:rsidRPr="00DF2162">
        <w:rPr>
          <w:color w:val="7030A0"/>
        </w:rPr>
        <w:t>Write a C program to find out how many characters a string has.</w:t>
      </w:r>
    </w:p>
    <w:p w:rsidR="00D946B9" w:rsidRPr="00DF2162" w:rsidRDefault="00D946B9" w:rsidP="00350C94">
      <w:pPr>
        <w:pStyle w:val="ListParagraph"/>
        <w:numPr>
          <w:ilvl w:val="0"/>
          <w:numId w:val="1"/>
        </w:numPr>
        <w:rPr>
          <w:color w:val="7030A0"/>
        </w:rPr>
      </w:pPr>
      <w:r w:rsidRPr="00DF2162">
        <w:rPr>
          <w:color w:val="7030A0"/>
        </w:rPr>
        <w:t>Write a C program to calculate a</w:t>
      </w:r>
      <w:r w:rsidRPr="00DF2162">
        <w:rPr>
          <w:color w:val="7030A0"/>
          <w:vertAlign w:val="superscript"/>
        </w:rPr>
        <w:t>n</w:t>
      </w:r>
      <w:r w:rsidRPr="00DF2162">
        <w:rPr>
          <w:color w:val="7030A0"/>
        </w:rPr>
        <w:t>, where both ‘a’ and ‘n’ are inputs.</w:t>
      </w:r>
    </w:p>
    <w:p w:rsidR="00D946B9" w:rsidRPr="00DF2162" w:rsidRDefault="00D946B9" w:rsidP="00350C94">
      <w:pPr>
        <w:pStyle w:val="ListParagraph"/>
        <w:numPr>
          <w:ilvl w:val="0"/>
          <w:numId w:val="1"/>
        </w:numPr>
        <w:rPr>
          <w:color w:val="7030A0"/>
        </w:rPr>
      </w:pPr>
      <w:r w:rsidRPr="00DF2162">
        <w:rPr>
          <w:color w:val="7030A0"/>
        </w:rPr>
        <w:t xml:space="preserve">Write a C program to find out the </w:t>
      </w:r>
      <w:proofErr w:type="gramStart"/>
      <w:r w:rsidRPr="00DF2162">
        <w:rPr>
          <w:color w:val="7030A0"/>
        </w:rPr>
        <w:t>sin(</w:t>
      </w:r>
      <w:proofErr w:type="gramEnd"/>
      <w:r w:rsidRPr="00DF2162">
        <w:rPr>
          <w:color w:val="7030A0"/>
        </w:rPr>
        <w:t>?) for a given angle in radian.</w:t>
      </w:r>
    </w:p>
    <w:p w:rsidR="00350C94" w:rsidRDefault="00D946B9" w:rsidP="00350C94">
      <w:pPr>
        <w:pStyle w:val="ListParagraph"/>
        <w:numPr>
          <w:ilvl w:val="0"/>
          <w:numId w:val="1"/>
        </w:numPr>
        <w:rPr>
          <w:color w:val="7030A0"/>
        </w:rPr>
      </w:pPr>
      <w:r w:rsidRPr="00DF2162">
        <w:rPr>
          <w:color w:val="7030A0"/>
        </w:rPr>
        <w:t xml:space="preserve">W rite a C program to find out the </w:t>
      </w:r>
      <w:proofErr w:type="gramStart"/>
      <w:r w:rsidRPr="00DF2162">
        <w:rPr>
          <w:color w:val="7030A0"/>
        </w:rPr>
        <w:t>sin(</w:t>
      </w:r>
      <w:proofErr w:type="gramEnd"/>
      <w:r w:rsidRPr="00DF2162">
        <w:rPr>
          <w:color w:val="7030A0"/>
        </w:rPr>
        <w:t>?) for a given angle in degree.</w:t>
      </w:r>
    </w:p>
    <w:p w:rsidR="0020735A" w:rsidRPr="00DF2162" w:rsidRDefault="0020735A" w:rsidP="0020735A">
      <w:pPr>
        <w:pStyle w:val="ListParagraph"/>
        <w:ind w:left="360"/>
        <w:rPr>
          <w:color w:val="7030A0"/>
        </w:rPr>
      </w:pPr>
    </w:p>
    <w:p w:rsidR="00350C94" w:rsidRPr="00DF2162" w:rsidRDefault="00350C94" w:rsidP="00350C94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hite a C program that takes a character as input, then converts its case to opposite</w:t>
      </w:r>
    </w:p>
    <w:p w:rsidR="00350C94" w:rsidRPr="00DF2162" w:rsidRDefault="00350C94" w:rsidP="00350C94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hite a C program that finds out which one of two inputs is bigger than the other.</w:t>
      </w:r>
    </w:p>
    <w:p w:rsidR="00350C94" w:rsidRPr="00DF2162" w:rsidRDefault="00350C94" w:rsidP="00350C94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program that compares 3 input integers.</w:t>
      </w:r>
    </w:p>
    <w:p w:rsidR="00350C94" w:rsidRPr="00DF2162" w:rsidRDefault="00350C94" w:rsidP="00350C94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program that takes a number as input and find out if the number is positive, negative, or otherwise</w:t>
      </w:r>
      <w:r w:rsidR="00D946B9" w:rsidRPr="00DF2162">
        <w:rPr>
          <w:color w:val="FF0000"/>
        </w:rPr>
        <w:t>.</w:t>
      </w:r>
    </w:p>
    <w:p w:rsidR="00DF2162" w:rsidRDefault="00DF2162" w:rsidP="00DF2162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program to find out the letter grade of an input mark. [100 – 80 = ‘A+’, 75 – 79 = ‘A’</w:t>
      </w:r>
      <w:r w:rsidR="0020735A">
        <w:rPr>
          <w:color w:val="FF0000"/>
        </w:rPr>
        <w:t>, 70 – 74 = A-, 65 – 69 = B+, 60 – 64 = B, 55 -59 = B-, 50 – 54 = C+, 45 – 49 = C, 40 – 44 = D, 0 – 39 = F</w:t>
      </w:r>
      <w:r w:rsidRPr="00DF2162">
        <w:rPr>
          <w:color w:val="FF0000"/>
        </w:rPr>
        <w:t>]</w:t>
      </w:r>
    </w:p>
    <w:p w:rsidR="0020735A" w:rsidRPr="00DF2162" w:rsidRDefault="0020735A" w:rsidP="00DF2162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Write a program that classify an age in the following categories: 0 – 12 = kid, 13 – 19 = Teenager, 20 – 45 = Adult, 46 – 60 = Middle age, 60+ = old</w:t>
      </w:r>
    </w:p>
    <w:p w:rsidR="00350C94" w:rsidRPr="00DF2162" w:rsidRDefault="00D946B9" w:rsidP="00350C94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program to find out whether an input number is odd or even.</w:t>
      </w:r>
    </w:p>
    <w:p w:rsidR="00D946B9" w:rsidRDefault="00D946B9" w:rsidP="00D946B9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program to find out if a number is a multiple of 5 or not.</w:t>
      </w:r>
    </w:p>
    <w:p w:rsidR="0020735A" w:rsidRPr="00DF2162" w:rsidRDefault="0020735A" w:rsidP="0020735A">
      <w:pPr>
        <w:pStyle w:val="ListParagraph"/>
        <w:ind w:left="360"/>
        <w:rPr>
          <w:color w:val="FF0000"/>
        </w:rPr>
      </w:pPr>
    </w:p>
    <w:p w:rsidR="00D946B9" w:rsidRPr="00DF2162" w:rsidRDefault="00D946B9" w:rsidP="00D946B9">
      <w:pPr>
        <w:pStyle w:val="ListParagraph"/>
        <w:numPr>
          <w:ilvl w:val="0"/>
          <w:numId w:val="1"/>
        </w:numPr>
        <w:rPr>
          <w:color w:val="4472C4" w:themeColor="accent1"/>
        </w:rPr>
      </w:pPr>
      <w:r w:rsidRPr="00DF2162">
        <w:rPr>
          <w:color w:val="4472C4" w:themeColor="accent1"/>
        </w:rPr>
        <w:t xml:space="preserve">Write a C program to print all the odd numbers </w:t>
      </w:r>
      <w:proofErr w:type="gramStart"/>
      <w:r w:rsidRPr="00DF2162">
        <w:rPr>
          <w:color w:val="4472C4" w:themeColor="accent1"/>
        </w:rPr>
        <w:t>between 1 to 100</w:t>
      </w:r>
      <w:proofErr w:type="gramEnd"/>
      <w:r w:rsidRPr="00DF2162">
        <w:rPr>
          <w:color w:val="4472C4" w:themeColor="accent1"/>
        </w:rPr>
        <w:t>.</w:t>
      </w:r>
    </w:p>
    <w:p w:rsidR="00D946B9" w:rsidRPr="00DF2162" w:rsidRDefault="00D946B9" w:rsidP="00D946B9">
      <w:pPr>
        <w:pStyle w:val="ListParagraph"/>
        <w:numPr>
          <w:ilvl w:val="0"/>
          <w:numId w:val="1"/>
        </w:numPr>
        <w:rPr>
          <w:color w:val="4472C4" w:themeColor="accent1"/>
        </w:rPr>
      </w:pPr>
      <w:r w:rsidRPr="00DF2162">
        <w:rPr>
          <w:color w:val="4472C4" w:themeColor="accent1"/>
        </w:rPr>
        <w:t xml:space="preserve">Write a C program to print all the even numbers </w:t>
      </w:r>
      <w:proofErr w:type="gramStart"/>
      <w:r w:rsidRPr="00DF2162">
        <w:rPr>
          <w:color w:val="4472C4" w:themeColor="accent1"/>
        </w:rPr>
        <w:t>between 1 to 100</w:t>
      </w:r>
      <w:proofErr w:type="gramEnd"/>
      <w:r w:rsidRPr="00DF2162">
        <w:rPr>
          <w:color w:val="4472C4" w:themeColor="accent1"/>
        </w:rPr>
        <w:t>.</w:t>
      </w:r>
    </w:p>
    <w:p w:rsidR="00D946B9" w:rsidRPr="00DF2162" w:rsidRDefault="00D946B9" w:rsidP="00D946B9">
      <w:pPr>
        <w:pStyle w:val="ListParagraph"/>
        <w:numPr>
          <w:ilvl w:val="0"/>
          <w:numId w:val="1"/>
        </w:numPr>
        <w:rPr>
          <w:color w:val="4472C4" w:themeColor="accent1"/>
        </w:rPr>
      </w:pPr>
      <w:r w:rsidRPr="00DF2162">
        <w:rPr>
          <w:color w:val="4472C4" w:themeColor="accent1"/>
        </w:rPr>
        <w:t xml:space="preserve">Write a C program to add and print all the numbers </w:t>
      </w:r>
      <w:proofErr w:type="gramStart"/>
      <w:r w:rsidRPr="00DF2162">
        <w:rPr>
          <w:color w:val="4472C4" w:themeColor="accent1"/>
        </w:rPr>
        <w:t>between 1 to 100</w:t>
      </w:r>
      <w:proofErr w:type="gramEnd"/>
      <w:r w:rsidRPr="00DF2162">
        <w:rPr>
          <w:color w:val="4472C4" w:themeColor="accent1"/>
        </w:rPr>
        <w:t>.</w:t>
      </w:r>
    </w:p>
    <w:p w:rsidR="00D946B9" w:rsidRDefault="00D946B9" w:rsidP="00D946B9">
      <w:pPr>
        <w:pStyle w:val="ListParagraph"/>
        <w:numPr>
          <w:ilvl w:val="0"/>
          <w:numId w:val="1"/>
        </w:numPr>
        <w:rPr>
          <w:color w:val="4472C4" w:themeColor="accent1"/>
        </w:rPr>
      </w:pPr>
      <w:r w:rsidRPr="00202D0E">
        <w:rPr>
          <w:color w:val="4472C4" w:themeColor="accent1"/>
        </w:rPr>
        <w:t>Write a C program to add the following series</w:t>
      </w:r>
      <w:proofErr w:type="gramStart"/>
      <w:r w:rsidRPr="00202D0E">
        <w:rPr>
          <w:color w:val="4472C4" w:themeColor="accent1"/>
        </w:rPr>
        <w:t>:</w:t>
      </w:r>
      <w:proofErr w:type="gramEnd"/>
      <w:r w:rsidRPr="00202D0E">
        <w:rPr>
          <w:color w:val="4472C4" w:themeColor="accent1"/>
        </w:rPr>
        <w:br/>
        <w:t xml:space="preserve">1 + 2+ 4 + 8 + </w:t>
      </w:r>
      <w:r w:rsidR="00B5054E" w:rsidRPr="00202D0E">
        <w:rPr>
          <w:color w:val="4472C4" w:themeColor="accent1"/>
        </w:rPr>
        <w:t>1</w:t>
      </w:r>
      <w:r w:rsidRPr="00202D0E">
        <w:rPr>
          <w:color w:val="4472C4" w:themeColor="accent1"/>
        </w:rPr>
        <w:t>6</w:t>
      </w:r>
      <w:r w:rsidR="00B5054E" w:rsidRPr="00202D0E">
        <w:rPr>
          <w:color w:val="4472C4" w:themeColor="accent1"/>
        </w:rPr>
        <w:t xml:space="preserve"> + 32 + 64 + … = ?</w:t>
      </w:r>
    </w:p>
    <w:p w:rsidR="0037034A" w:rsidRPr="00DF2162" w:rsidRDefault="0037034A" w:rsidP="00D946B9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Print the following patterns when line number is equal to the inputs.</w:t>
      </w:r>
    </w:p>
    <w:tbl>
      <w:tblPr>
        <w:tblStyle w:val="TableGrid"/>
        <w:tblW w:w="0" w:type="auto"/>
        <w:tblLook w:val="04A0"/>
      </w:tblPr>
      <w:tblGrid>
        <w:gridCol w:w="2337"/>
        <w:gridCol w:w="2337"/>
        <w:gridCol w:w="2338"/>
        <w:gridCol w:w="2338"/>
      </w:tblGrid>
      <w:tr w:rsidR="00DF2162" w:rsidRPr="00DF2162" w:rsidTr="0037034A">
        <w:tc>
          <w:tcPr>
            <w:tcW w:w="2337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(a) </w:t>
            </w:r>
            <w:r w:rsidRPr="00DF2162">
              <w:rPr>
                <w:color w:val="FF0000"/>
              </w:rPr>
              <w:br/>
              <w:t>* *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* *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* *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* *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* * * * *</w:t>
            </w:r>
          </w:p>
        </w:tc>
        <w:tc>
          <w:tcPr>
            <w:tcW w:w="2337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(b)</w:t>
            </w:r>
            <w:r w:rsidRPr="00DF2162">
              <w:rPr>
                <w:color w:val="FF0000"/>
              </w:rPr>
              <w:br/>
              <w:t xml:space="preserve">*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* *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* * *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* * * *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* * * * *</w:t>
            </w:r>
          </w:p>
        </w:tc>
        <w:tc>
          <w:tcPr>
            <w:tcW w:w="2338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(c)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  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*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* * * * *</w:t>
            </w:r>
          </w:p>
        </w:tc>
        <w:tc>
          <w:tcPr>
            <w:tcW w:w="2338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(d)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  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* * * * *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* * * * * * *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* * * * * * * * *</w:t>
            </w:r>
          </w:p>
        </w:tc>
      </w:tr>
      <w:tr w:rsidR="0037034A" w:rsidRPr="00DF2162" w:rsidTr="0037034A">
        <w:tc>
          <w:tcPr>
            <w:tcW w:w="2337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lastRenderedPageBreak/>
              <w:t>(e)</w:t>
            </w:r>
            <w:r w:rsidRPr="00DF2162">
              <w:rPr>
                <w:color w:val="FF0000"/>
              </w:rPr>
              <w:br/>
              <w:t xml:space="preserve">1 2 3 4 5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1 2 3 4 5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1 2 3 4 5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1 2 3 4 5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1 2 3 4 5</w:t>
            </w:r>
          </w:p>
        </w:tc>
        <w:tc>
          <w:tcPr>
            <w:tcW w:w="2337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(f)</w:t>
            </w:r>
            <w:r w:rsidRPr="00DF2162">
              <w:rPr>
                <w:color w:val="FF0000"/>
              </w:rPr>
              <w:br/>
              <w:t xml:space="preserve">1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1 2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1 2 3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1 2 3 4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1 2 3 4 5</w:t>
            </w:r>
          </w:p>
        </w:tc>
        <w:tc>
          <w:tcPr>
            <w:tcW w:w="2338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(g)</w:t>
            </w:r>
            <w:r w:rsidRPr="00DF2162">
              <w:rPr>
                <w:color w:val="FF0000"/>
              </w:rPr>
              <w:br/>
              <w:t xml:space="preserve">             1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2 1 2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3 2 1 2 3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4 3 2 1 2 3 4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5 4 3 2 1 2 3 4 5</w:t>
            </w:r>
          </w:p>
        </w:tc>
        <w:tc>
          <w:tcPr>
            <w:tcW w:w="2338" w:type="dxa"/>
          </w:tcPr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(h)</w:t>
            </w:r>
            <w:r w:rsidRPr="00DF2162">
              <w:rPr>
                <w:color w:val="FF0000"/>
              </w:rPr>
              <w:br/>
              <w:t xml:space="preserve">             1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2 1 2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3 2 1 2 3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4 3 2 1 2 3 4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>5 4 3 2 1 2 3 4 5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4 3 2 1 2 3 4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3 2 1 2 3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2 1 2 </w:t>
            </w:r>
          </w:p>
          <w:p w:rsidR="0037034A" w:rsidRPr="00DF2162" w:rsidRDefault="0037034A" w:rsidP="0037034A">
            <w:pPr>
              <w:rPr>
                <w:color w:val="FF0000"/>
              </w:rPr>
            </w:pPr>
            <w:r w:rsidRPr="00DF2162">
              <w:rPr>
                <w:color w:val="FF0000"/>
              </w:rPr>
              <w:t xml:space="preserve">             1</w:t>
            </w:r>
          </w:p>
        </w:tc>
      </w:tr>
    </w:tbl>
    <w:p w:rsidR="0037034A" w:rsidRPr="00DF2162" w:rsidRDefault="0037034A" w:rsidP="0037034A">
      <w:pPr>
        <w:pStyle w:val="ListParagraph"/>
        <w:ind w:left="360"/>
        <w:rPr>
          <w:color w:val="FF0000"/>
        </w:rPr>
      </w:pPr>
    </w:p>
    <w:p w:rsidR="00C106A4" w:rsidRPr="00DF2162" w:rsidRDefault="00C106A4" w:rsidP="00D946B9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 xml:space="preserve">Write a C code that takes a number as input then find out </w:t>
      </w:r>
      <w:proofErr w:type="gramStart"/>
      <w:r w:rsidRPr="00DF2162">
        <w:rPr>
          <w:color w:val="FF0000"/>
        </w:rPr>
        <w:t>it’s</w:t>
      </w:r>
      <w:proofErr w:type="gramEnd"/>
      <w:r w:rsidRPr="00DF2162">
        <w:rPr>
          <w:color w:val="FF0000"/>
        </w:rPr>
        <w:t xml:space="preserve"> factorial.</w:t>
      </w:r>
    </w:p>
    <w:p w:rsidR="00C106A4" w:rsidRPr="00DF2162" w:rsidRDefault="00C106A4" w:rsidP="00D946B9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code that takes 2 values as input the find out the GCD and LCS of the numbers.</w:t>
      </w:r>
    </w:p>
    <w:p w:rsidR="00D946B9" w:rsidRPr="00DF2162" w:rsidRDefault="00D946B9" w:rsidP="00D946B9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program to find out if a number is prime or nonprime.</w:t>
      </w:r>
    </w:p>
    <w:p w:rsidR="00D946B9" w:rsidRPr="00DF2162" w:rsidRDefault="00D946B9" w:rsidP="00D946B9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program to convert a decimal number into binary.</w:t>
      </w:r>
    </w:p>
    <w:p w:rsidR="0037034A" w:rsidRDefault="00D946B9" w:rsidP="0037034A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program to convert an input binary number to decimal.</w:t>
      </w:r>
    </w:p>
    <w:p w:rsidR="00202D0E" w:rsidRPr="00DF2162" w:rsidRDefault="00202D0E" w:rsidP="00202D0E">
      <w:pPr>
        <w:pStyle w:val="ListParagraph"/>
        <w:ind w:left="360"/>
        <w:rPr>
          <w:color w:val="FF0000"/>
        </w:rPr>
      </w:pPr>
    </w:p>
    <w:p w:rsidR="0037034A" w:rsidRPr="00DF2162" w:rsidRDefault="0037034A" w:rsidP="0037034A">
      <w:pPr>
        <w:pStyle w:val="ListParagraph"/>
        <w:numPr>
          <w:ilvl w:val="0"/>
          <w:numId w:val="1"/>
        </w:numPr>
        <w:rPr>
          <w:color w:val="4472C4" w:themeColor="accent1"/>
        </w:rPr>
      </w:pPr>
      <w:r w:rsidRPr="00DF2162">
        <w:rPr>
          <w:color w:val="4472C4" w:themeColor="accent1"/>
        </w:rPr>
        <w:t>Write a C code to find out if a word is palindrome or not</w:t>
      </w:r>
      <w:r w:rsidR="00C106A4" w:rsidRPr="00DF2162">
        <w:rPr>
          <w:color w:val="4472C4" w:themeColor="accent1"/>
        </w:rPr>
        <w:t>.</w:t>
      </w:r>
    </w:p>
    <w:p w:rsidR="0037034A" w:rsidRDefault="0037034A" w:rsidP="0037034A">
      <w:pPr>
        <w:pStyle w:val="ListParagraph"/>
        <w:numPr>
          <w:ilvl w:val="0"/>
          <w:numId w:val="1"/>
        </w:numPr>
        <w:rPr>
          <w:color w:val="4472C4" w:themeColor="accent1"/>
        </w:rPr>
      </w:pPr>
      <w:r w:rsidRPr="00DF2162">
        <w:rPr>
          <w:color w:val="4472C4" w:themeColor="accent1"/>
        </w:rPr>
        <w:t>Write a C code to count the number of words in a line</w:t>
      </w:r>
      <w:r w:rsidR="00C106A4" w:rsidRPr="00DF2162">
        <w:rPr>
          <w:color w:val="4472C4" w:themeColor="accent1"/>
        </w:rPr>
        <w:t>.</w:t>
      </w:r>
    </w:p>
    <w:p w:rsidR="00202D0E" w:rsidRPr="00DF2162" w:rsidRDefault="00202D0E" w:rsidP="00202D0E">
      <w:pPr>
        <w:pStyle w:val="ListParagraph"/>
        <w:ind w:left="360"/>
        <w:rPr>
          <w:color w:val="4472C4" w:themeColor="accent1"/>
        </w:rPr>
      </w:pPr>
    </w:p>
    <w:p w:rsidR="00C106A4" w:rsidRPr="00DF2162" w:rsidRDefault="00C106A4" w:rsidP="0037034A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code that takes n numbers as inputs and prints the in reverse order.</w:t>
      </w:r>
    </w:p>
    <w:p w:rsidR="00C106A4" w:rsidRPr="00DF2162" w:rsidRDefault="00C106A4" w:rsidP="0037034A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code that takes n numbers as inputs then sort them.</w:t>
      </w:r>
    </w:p>
    <w:p w:rsidR="0037034A" w:rsidRPr="00DF2162" w:rsidRDefault="00C106A4" w:rsidP="0037034A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code to implement a queue.</w:t>
      </w:r>
    </w:p>
    <w:p w:rsidR="00C106A4" w:rsidRPr="00DF2162" w:rsidRDefault="00C106A4" w:rsidP="0037034A">
      <w:pPr>
        <w:pStyle w:val="ListParagraph"/>
        <w:numPr>
          <w:ilvl w:val="0"/>
          <w:numId w:val="1"/>
        </w:numPr>
        <w:rPr>
          <w:color w:val="FF0000"/>
        </w:rPr>
      </w:pPr>
      <w:r w:rsidRPr="00DF2162">
        <w:rPr>
          <w:color w:val="FF0000"/>
        </w:rPr>
        <w:t>Write a C code that implement a stack.</w:t>
      </w:r>
    </w:p>
    <w:sectPr w:rsidR="00C106A4" w:rsidRPr="00DF2162" w:rsidSect="00A208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FE70F7"/>
    <w:multiLevelType w:val="hybridMultilevel"/>
    <w:tmpl w:val="D9841E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M0MTU3MjWxMDQ1tTRW0lEKTi0uzszPAykwrAUAelcaviwAAAA="/>
  </w:docVars>
  <w:rsids>
    <w:rsidRoot w:val="00DC5FCF"/>
    <w:rsid w:val="00202D0E"/>
    <w:rsid w:val="0020735A"/>
    <w:rsid w:val="00350C94"/>
    <w:rsid w:val="0037034A"/>
    <w:rsid w:val="00A208A6"/>
    <w:rsid w:val="00AD5B7A"/>
    <w:rsid w:val="00B5054E"/>
    <w:rsid w:val="00C106A4"/>
    <w:rsid w:val="00D946B9"/>
    <w:rsid w:val="00DC5FCF"/>
    <w:rsid w:val="00DF21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08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C94"/>
    <w:pPr>
      <w:ind w:left="720"/>
      <w:contextualSpacing/>
    </w:pPr>
  </w:style>
  <w:style w:type="table" w:styleId="TableGrid">
    <w:name w:val="Table Grid"/>
    <w:basedOn w:val="TableNormal"/>
    <w:uiPriority w:val="39"/>
    <w:rsid w:val="003703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d Rowaida</dc:creator>
  <cp:keywords/>
  <dc:description/>
  <cp:lastModifiedBy>User</cp:lastModifiedBy>
  <cp:revision>5</cp:revision>
  <dcterms:created xsi:type="dcterms:W3CDTF">2019-07-07T03:31:00Z</dcterms:created>
  <dcterms:modified xsi:type="dcterms:W3CDTF">2019-07-07T08:40:00Z</dcterms:modified>
</cp:coreProperties>
</file>